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7E1EAC" w14:textId="1AD323D2" w:rsidR="00956298" w:rsidRDefault="003E4BBF" w:rsidP="003E4BBF">
      <w:pPr>
        <w:ind w:firstLine="720"/>
      </w:pPr>
      <w:r>
        <w:t>cReg</w:t>
      </w:r>
      <w:r w:rsidR="00F315A0">
        <w:t>™</w:t>
      </w:r>
      <w:r>
        <w:t xml:space="preserve"> </w:t>
      </w:r>
      <w:r w:rsidR="001649EB">
        <w:t>is a</w:t>
      </w:r>
      <w:r w:rsidR="00E362EA">
        <w:t xml:space="preserve">n </w:t>
      </w:r>
      <w:r w:rsidR="00956298">
        <w:t xml:space="preserve">application that enables </w:t>
      </w:r>
      <w:r w:rsidR="00693F7F">
        <w:t xml:space="preserve">university </w:t>
      </w:r>
      <w:r w:rsidR="00956298">
        <w:t xml:space="preserve">students to </w:t>
      </w:r>
      <w:r w:rsidR="00693F7F">
        <w:t>efficiently</w:t>
      </w:r>
      <w:r w:rsidR="00E362EA">
        <w:t xml:space="preserve"> and effectively </w:t>
      </w:r>
      <w:r w:rsidR="00956298">
        <w:t xml:space="preserve">register </w:t>
      </w:r>
      <w:r w:rsidR="00693F7F">
        <w:t xml:space="preserve">for courses </w:t>
      </w:r>
      <w:r w:rsidR="00956298">
        <w:t xml:space="preserve">and view </w:t>
      </w:r>
      <w:r w:rsidR="00693F7F">
        <w:t>the</w:t>
      </w:r>
      <w:r w:rsidR="00E362EA">
        <w:t>ir courses</w:t>
      </w:r>
      <w:r w:rsidR="00693F7F">
        <w:t xml:space="preserve"> </w:t>
      </w:r>
      <w:r w:rsidR="00956298">
        <w:t>over the internet.</w:t>
      </w:r>
    </w:p>
    <w:p w14:paraId="2954FA82" w14:textId="5A0FB152" w:rsidR="00F44639" w:rsidRDefault="00956298" w:rsidP="00F44639">
      <w:pPr>
        <w:ind w:firstLine="720"/>
      </w:pPr>
      <w:r>
        <w:t xml:space="preserve">The need for this software arises from the fact that the current registration system used </w:t>
      </w:r>
      <w:r w:rsidR="0061645F">
        <w:t>b</w:t>
      </w:r>
      <w:r>
        <w:t>y the U of M</w:t>
      </w:r>
      <w:r w:rsidR="0061645F">
        <w:t xml:space="preserve"> (Aurora) has in place</w:t>
      </w:r>
      <w:r w:rsidR="00BA72DE">
        <w:t xml:space="preserve"> </w:t>
      </w:r>
      <w:r w:rsidR="00E362EA">
        <w:t>many</w:t>
      </w:r>
      <w:r w:rsidR="00BA72DE">
        <w:t xml:space="preserve"> detriments to useability. An example of this can be found in the fact that in order to </w:t>
      </w:r>
      <w:r w:rsidR="005E740F">
        <w:t xml:space="preserve">register for </w:t>
      </w:r>
      <w:r w:rsidR="00E362EA">
        <w:t xml:space="preserve">a single </w:t>
      </w:r>
      <w:r w:rsidR="005E740F">
        <w:t>course, a student must go through approximately 6 pages per course. This is not only inefficient,</w:t>
      </w:r>
      <w:r w:rsidR="00E362EA">
        <w:t xml:space="preserve"> it can infact be disasterous as it </w:t>
      </w:r>
      <w:r w:rsidR="005E740F">
        <w:t>means that a student may miss</w:t>
      </w:r>
      <w:r w:rsidR="00E362EA">
        <w:t xml:space="preserve"> </w:t>
      </w:r>
      <w:r w:rsidR="005E740F">
        <w:t>an oppostunity to register in a course that they need</w:t>
      </w:r>
      <w:r w:rsidR="00E362EA">
        <w:t xml:space="preserve"> to take</w:t>
      </w:r>
      <w:r w:rsidR="005E740F">
        <w:t xml:space="preserve"> </w:t>
      </w:r>
      <w:r w:rsidR="00E362EA">
        <w:t>in order to graduate simply</w:t>
      </w:r>
      <w:r w:rsidR="009C1657">
        <w:t xml:space="preserve"> because it took</w:t>
      </w:r>
      <w:r w:rsidR="00020C45">
        <w:t xml:space="preserve"> </w:t>
      </w:r>
      <w:r w:rsidR="009C1657">
        <w:t>too long to g</w:t>
      </w:r>
      <w:r w:rsidR="00E362EA">
        <w:t>o through the</w:t>
      </w:r>
      <w:r w:rsidR="00020C45">
        <w:t xml:space="preserve"> steps</w:t>
      </w:r>
      <w:r w:rsidR="009C1657">
        <w:t xml:space="preserve"> to</w:t>
      </w:r>
      <w:r w:rsidR="00020C45">
        <w:t xml:space="preserve"> reach</w:t>
      </w:r>
      <w:r w:rsidR="009C1657">
        <w:t xml:space="preserve"> the registration page.</w:t>
      </w:r>
      <w:r w:rsidR="00020C45">
        <w:t xml:space="preserve"> cReg™ </w:t>
      </w:r>
      <w:r w:rsidR="00E739E2">
        <w:t>will be better than</w:t>
      </w:r>
      <w:r w:rsidR="00020C45">
        <w:t xml:space="preserve"> </w:t>
      </w:r>
      <w:r w:rsidR="00E739E2">
        <w:t>Aurora</w:t>
      </w:r>
      <w:r w:rsidR="00020C45">
        <w:t xml:space="preserve"> </w:t>
      </w:r>
      <w:r w:rsidR="00E739E2">
        <w:t xml:space="preserve">because </w:t>
      </w:r>
      <w:r w:rsidR="007C4A3A">
        <w:t>it will be focused around the key concept of efficiency</w:t>
      </w:r>
      <w:r w:rsidR="008F1B02">
        <w:t xml:space="preserve"> and usability.</w:t>
      </w:r>
      <w:r w:rsidR="002D3BF2">
        <w:t xml:space="preserve"> This software should be used because it will make the registration process seemless and intuitive, requiring very little </w:t>
      </w:r>
      <w:r w:rsidR="004E39D3">
        <w:t xml:space="preserve">innate </w:t>
      </w:r>
      <w:r w:rsidR="002D3BF2">
        <w:t>knowledge of the application</w:t>
      </w:r>
      <w:r w:rsidR="00FB243A">
        <w:t xml:space="preserve"> and its </w:t>
      </w:r>
      <w:r w:rsidR="004E39D3">
        <w:t>i</w:t>
      </w:r>
      <w:r w:rsidR="004E39D3">
        <w:t>diosyncras</w:t>
      </w:r>
      <w:r w:rsidR="004E39D3">
        <w:t>ies</w:t>
      </w:r>
      <w:r w:rsidR="00020C45">
        <w:t>, thus ben</w:t>
      </w:r>
      <w:r w:rsidR="009D0197">
        <w:t>efiting all stakeholders</w:t>
      </w:r>
      <w:r w:rsidR="004E39D3">
        <w:t>.</w:t>
      </w:r>
    </w:p>
    <w:p w14:paraId="469F7E78" w14:textId="25109968" w:rsidR="00F44639" w:rsidRDefault="00F44639" w:rsidP="00F34095">
      <w:pPr>
        <w:ind w:firstLine="720"/>
      </w:pPr>
      <w:r>
        <w:t xml:space="preserve">We will concider the application a success </w:t>
      </w:r>
      <w:r w:rsidR="0079511B">
        <w:t>if it meets the following</w:t>
      </w:r>
      <w:r>
        <w:t xml:space="preserve"> 2 </w:t>
      </w:r>
      <w:r w:rsidR="0079511B">
        <w:t>requirements</w:t>
      </w:r>
      <w:r>
        <w:t>:</w:t>
      </w:r>
    </w:p>
    <w:p w14:paraId="333EAE27" w14:textId="40A83814" w:rsidR="00F34095" w:rsidRDefault="00230037" w:rsidP="00F34095">
      <w:pPr>
        <w:pStyle w:val="ListParagraph"/>
        <w:numPr>
          <w:ilvl w:val="0"/>
          <w:numId w:val="3"/>
        </w:numPr>
      </w:pPr>
      <w:r>
        <w:t>T</w:t>
      </w:r>
      <w:r w:rsidR="00F34095">
        <w:t xml:space="preserve">he time taken for a student to register for 10 courses in 2 different terms is at least 50% </w:t>
      </w:r>
      <w:r w:rsidR="0079511B">
        <w:t>of the time taken to achieve the same result</w:t>
      </w:r>
      <w:r w:rsidR="00F34095">
        <w:t xml:space="preserve"> on</w:t>
      </w:r>
      <w:r w:rsidR="0079511B">
        <w:t xml:space="preserve"> </w:t>
      </w:r>
      <w:r>
        <w:t>Aurora</w:t>
      </w:r>
    </w:p>
    <w:p w14:paraId="3F03A8B9" w14:textId="5CB25B9E" w:rsidR="002F0A47" w:rsidRDefault="00230037" w:rsidP="00FE3A5A">
      <w:pPr>
        <w:pStyle w:val="ListParagraph"/>
        <w:numPr>
          <w:ilvl w:val="0"/>
          <w:numId w:val="3"/>
        </w:numPr>
      </w:pPr>
      <w:r>
        <w:t xml:space="preserve">The </w:t>
      </w:r>
      <w:r w:rsidR="00DA6301">
        <w:t>method of navigating through</w:t>
      </w:r>
      <w:r w:rsidR="002F0A47">
        <w:t xml:space="preserve"> </w:t>
      </w:r>
      <w:r w:rsidR="00FF7FAB">
        <w:t>cReg</w:t>
      </w:r>
      <w:r w:rsidR="002F0A47">
        <w:t>™</w:t>
      </w:r>
      <w:r w:rsidR="00DA6301">
        <w:t xml:space="preserve"> is</w:t>
      </w:r>
      <w:r w:rsidR="00B3383E">
        <w:t xml:space="preserve"> surveyed to be </w:t>
      </w:r>
      <w:r w:rsidR="00DA6301">
        <w:t>more intuitive</w:t>
      </w:r>
      <w:r w:rsidR="008F1143">
        <w:t xml:space="preserve"> </w:t>
      </w:r>
      <w:r w:rsidR="001648FE">
        <w:t xml:space="preserve">by an external </w:t>
      </w:r>
      <w:r w:rsidR="004E072E">
        <w:t xml:space="preserve">unbiased </w:t>
      </w:r>
      <w:bookmarkStart w:id="0" w:name="_GoBack"/>
      <w:bookmarkEnd w:id="0"/>
      <w:r w:rsidR="001648FE">
        <w:t xml:space="preserve">population </w:t>
      </w:r>
      <w:r w:rsidR="00B3383E">
        <w:t>when</w:t>
      </w:r>
      <w:r w:rsidR="00FF7FAB">
        <w:t xml:space="preserve"> compared to Aurora</w:t>
      </w:r>
      <w:r w:rsidR="002F0A47">
        <w:t>.</w:t>
      </w:r>
    </w:p>
    <w:sectPr w:rsidR="002F0A4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8A4AB9" w14:textId="77777777" w:rsidR="00956298" w:rsidRDefault="00956298" w:rsidP="00956298">
      <w:pPr>
        <w:spacing w:after="0" w:line="240" w:lineRule="auto"/>
      </w:pPr>
      <w:r>
        <w:separator/>
      </w:r>
    </w:p>
  </w:endnote>
  <w:endnote w:type="continuationSeparator" w:id="0">
    <w:p w14:paraId="43232987" w14:textId="77777777" w:rsidR="00956298" w:rsidRDefault="00956298" w:rsidP="00956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AB8880" w14:textId="77777777" w:rsidR="00956298" w:rsidRDefault="00956298" w:rsidP="00956298">
      <w:pPr>
        <w:spacing w:after="0" w:line="240" w:lineRule="auto"/>
      </w:pPr>
      <w:r>
        <w:separator/>
      </w:r>
    </w:p>
  </w:footnote>
  <w:footnote w:type="continuationSeparator" w:id="0">
    <w:p w14:paraId="3B95B6F9" w14:textId="77777777" w:rsidR="00956298" w:rsidRDefault="00956298" w:rsidP="009562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550E8A" w14:textId="445C4B5A" w:rsidR="00956298" w:rsidRDefault="00956298">
    <w:pPr>
      <w:pStyle w:val="Header"/>
    </w:pPr>
    <w:r>
      <w:t>Malhar Arjunwadka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B340B"/>
    <w:multiLevelType w:val="hybridMultilevel"/>
    <w:tmpl w:val="01F453F2"/>
    <w:lvl w:ilvl="0" w:tplc="4D369E5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470143E7"/>
    <w:multiLevelType w:val="hybridMultilevel"/>
    <w:tmpl w:val="B09E0F46"/>
    <w:lvl w:ilvl="0" w:tplc="AA4CA99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69047EA2"/>
    <w:multiLevelType w:val="hybridMultilevel"/>
    <w:tmpl w:val="2206A5EA"/>
    <w:lvl w:ilvl="0" w:tplc="1F12634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MDGzNDQ3MTewNDFW0lEKTi0uzszPAykwrAUAd5q0ciwAAAA="/>
  </w:docVars>
  <w:rsids>
    <w:rsidRoot w:val="000900FC"/>
    <w:rsid w:val="00020C45"/>
    <w:rsid w:val="000900FC"/>
    <w:rsid w:val="001648FE"/>
    <w:rsid w:val="001649EB"/>
    <w:rsid w:val="00230037"/>
    <w:rsid w:val="002B306C"/>
    <w:rsid w:val="002D3BF2"/>
    <w:rsid w:val="002F0A47"/>
    <w:rsid w:val="003E4BBF"/>
    <w:rsid w:val="0044178E"/>
    <w:rsid w:val="004E072E"/>
    <w:rsid w:val="004E39D3"/>
    <w:rsid w:val="00565739"/>
    <w:rsid w:val="005E740F"/>
    <w:rsid w:val="0061645F"/>
    <w:rsid w:val="00693F7F"/>
    <w:rsid w:val="0079511B"/>
    <w:rsid w:val="007C4A3A"/>
    <w:rsid w:val="0089134D"/>
    <w:rsid w:val="008F1143"/>
    <w:rsid w:val="008F1B02"/>
    <w:rsid w:val="00943F70"/>
    <w:rsid w:val="00956298"/>
    <w:rsid w:val="009A6948"/>
    <w:rsid w:val="009C1657"/>
    <w:rsid w:val="009D0197"/>
    <w:rsid w:val="00A565D9"/>
    <w:rsid w:val="00B3383E"/>
    <w:rsid w:val="00BA72DE"/>
    <w:rsid w:val="00C87B5C"/>
    <w:rsid w:val="00DA6301"/>
    <w:rsid w:val="00E362EA"/>
    <w:rsid w:val="00E739E2"/>
    <w:rsid w:val="00ED7D39"/>
    <w:rsid w:val="00F315A0"/>
    <w:rsid w:val="00F34095"/>
    <w:rsid w:val="00F44639"/>
    <w:rsid w:val="00FB243A"/>
    <w:rsid w:val="00FE3A5A"/>
    <w:rsid w:val="00FF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D1BF48"/>
  <w15:chartTrackingRefBased/>
  <w15:docId w15:val="{26C4888E-C8E7-4C4F-A3CA-FB245F444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Bahnschrift" w:eastAsiaTheme="minorHAnsi" w:hAnsi="Bahnschrift" w:cs="Courier New"/>
        <w:kern w:val="20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298"/>
  </w:style>
  <w:style w:type="paragraph" w:styleId="Footer">
    <w:name w:val="footer"/>
    <w:basedOn w:val="Normal"/>
    <w:link w:val="FooterChar"/>
    <w:uiPriority w:val="99"/>
    <w:unhideWhenUsed/>
    <w:rsid w:val="00956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298"/>
  </w:style>
  <w:style w:type="paragraph" w:styleId="ListParagraph">
    <w:name w:val="List Paragraph"/>
    <w:basedOn w:val="Normal"/>
    <w:uiPriority w:val="34"/>
    <w:qFormat/>
    <w:rsid w:val="00F446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11</Words>
  <Characters>1206</Characters>
  <Application>Microsoft Office Word</Application>
  <DocSecurity>0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har Arjunwadkar</dc:creator>
  <cp:keywords/>
  <dc:description/>
  <cp:lastModifiedBy>Malhar Arjunwadkar</cp:lastModifiedBy>
  <cp:revision>41</cp:revision>
  <dcterms:created xsi:type="dcterms:W3CDTF">2020-01-22T22:11:00Z</dcterms:created>
  <dcterms:modified xsi:type="dcterms:W3CDTF">2020-01-22T22:32:00Z</dcterms:modified>
</cp:coreProperties>
</file>